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28</w:t>
      </w:r>
      <w:r>
        <w:t xml:space="preserve"> </w:t>
      </w:r>
      <w:r>
        <w:t xml:space="preserve">กันยายน</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เดี๋ยวรอก่อนสักครู่มันใช้ไม่ได้</w:t>
      </w:r>
    </w:p>
    <w:p>
      <w:pPr>
        <w:pStyle w:val="BodyText"/>
      </w:pPr>
      <w:r>
        <w:t xml:space="preserve">(ล่าม) สวัสดีค่ะ</w:t>
      </w:r>
    </w:p>
    <w:p>
      <w:pPr>
        <w:pStyle w:val="BodyText"/>
      </w:pPr>
      <w:r>
        <w:t xml:space="preserve">(อาจารย์สุธิรา) เดี๋ยวอาจารย์ขอออกก่อนแป๊บหนึ่งนะคะ แล้วเดี๋ยวเข้าใหม่</w:t>
      </w:r>
    </w:p>
    <w:p>
      <w:pPr>
        <w:pStyle w:val="BodyText"/>
      </w:pPr>
      <w:r>
        <w:t xml:space="preserve">(ล่าม) ค่ะ</w:t>
      </w:r>
    </w:p>
    <w:p>
      <w:pPr>
        <w:pStyle w:val="BodyText"/>
      </w:pPr>
      <w:r>
        <w:t xml:space="preserve">(อาจารย์สุธิรา) มันพิมพ์อะไรไม่ได้เลย งงเหมือนกัน</w:t>
      </w:r>
    </w:p>
    <w:p>
      <w:pPr>
        <w:pStyle w:val="BodyText"/>
      </w:pPr>
      <w:r>
        <w:t xml:space="preserve">(อาจารย์สุธิรา) เข้ามาแล้ว สวัสดีค่ะ</w:t>
      </w:r>
    </w:p>
    <w:p>
      <w:pPr>
        <w:pStyle w:val="BodyText"/>
      </w:pPr>
      <w:r>
        <w:t xml:space="preserve">(ล่าม) สวัสดีค่ะ</w:t>
      </w:r>
    </w:p>
    <w:p>
      <w:pPr>
        <w:pStyle w:val="BodyText"/>
      </w:pPr>
      <w:r>
        <w:t xml:space="preserve">(อาจารย์สุธิรา) สงสัยเผลอไปกดยอมรับอะไรสักอย่าง ยอมรับอะไรสักอย่าง คีย์บอร์ดเข้าห้องเรียนปรากฏ ทำไมเราพิมพ์อะไรไม่ได้เลย เด็ก ๆ ที่เข้ามาแล้ว เปิดกล้องเร็วจะได้รู้ เดี๋ยวจะบอกว่าวันนี้เราจะเรียนเรื่องอะไรกัน ให้เปิดกล้องนะคะ กำลังเริ่มเข้ามา เด็กเข้ามาแล้ว แฝดเข้ามาแล้ว อบ อบ กับ อุ้ม เข้ามาแล้วภากรณ์มาแล้ว บิวเข้ามาแล้ว กำลังเริ่มเข้า เข้าใหม่ ขอโทษที สำหรับคนที่เข้ามาแล้ว โฟร์ โฟร์ จะมีลิงก์อยู่ในไลน์นะคะ ทุกคนที่เข้ามาแล้ว ลิงก์เราจะอยู่ใน LINE อยู่ที่ ไลน์น่ะ ให้เด็ก ๆ คลิกลิงก์ที่ฝึกพิมพ์น่ะค่ะ เปิดไว้ เปิดเว็บรอไว้ ใครที่เข้ามาแล้ว จะได้ไม่เสียเวลา คลิกลิงก์ที่อยู่ใน LINE ฝึกพิมพ์ เราจะต้องมีทักษะในการพิมพ์นะคะ แล้วก็ต้องมีแบบพิมพ์สัมผัสด้วย ไม่ใช่จิ้มทีละนิ้วเราจะไม่ใช้วิธีจิ้มทีละนิ้วนะ เราจะพิมพ์แบบที่ว่าเรียกพิมพ์สัมผัสก็คือนิ้วมือ ทั้ง 10 นิ้วเราจะต้องได้ใช้ จะไม่ใช้แค่นิ้วชี้นิ้วเดียวจิ้มไม่เอา ให้มีทักษะนี้นะคะ นี่คือที่เราจะเรียนกันในวันนี้นะคะ การฝึกพิมพ์สัมผัสภาษาไทยและภาษาอังกฤษ ต้องพิมพ์ได้ทั้งไทยและอังกฤษด้วยนะ เพราะเราเรียนเขียนโปรแกรมนะ ส่วนใหญ่ ก็คือเราจะต้องพิมพ์โค้ด เราจะต้องพิมพ์เป็นภาษาอังกฤษเป็นส่วนมาก แต่ในวิชาอื่น เราทำรายงานเราก็พิมพ์ไทย แต่ก่อนจะ ก็คือพื้นฐานเราจะต้องฝึกพิมพ์จากภาษาไทยก่อน เพราะมันเป็นภาษาที่เราถนัดมากที่สุดนะคะ เพราะฉะนั้น เราก็ต้องเริ่มพิมพ์ด้วยภาษาไทยก่อน วันนี้เราจะมาฝึกพิมพ์สัมผัส ได้แตะลิงก์ไว้แล้ว เอกสารถ้าไม่เข้าเผื่อครั้งหน้านะคะ เราเข้ามาหาลิงก์ของเว็บ</w:t>
      </w:r>
    </w:p>
    <w:p>
      <w:pPr>
        <w:pStyle w:val="BodyText"/>
      </w:pPr>
      <w:r>
        <w:t xml:space="preserve">(ไซต์)นี้ที่แชร์ไว้ใน Classroom ในวิชาของเราได้นะคะ จะเอาลงไว้ใน Classroomเราแล้วนะคะ เด็ก ๆ สำหรับตัวนี้ เข้ามากี่คนแล้ว เด็กหูเข้ามาเยอะหรือยังภากรณ์เข้ามาแล้วนะคะ แฝดพี่แฝด ๆ</w:t>
      </w:r>
    </w:p>
    <w:p>
      <w:pPr>
        <w:pStyle w:val="BodyText"/>
      </w:pPr>
      <w:r>
        <w:t xml:space="preserve">(ล่าม) แฝดบอกสวัสดีครับ</w:t>
      </w:r>
    </w:p>
    <w:p>
      <w:pPr>
        <w:pStyle w:val="BodyText"/>
      </w:pPr>
      <w:r>
        <w:t xml:space="preserve">(อาจารย์สุธิรา) สวัสดีลูก แฝดคลิกเข้าลิงก์พิมพ์ดีดหรือยังครับ เข้าหรือยัง เข้าแล้วนะ โอเค ถ้าอย่างนั้นเดี๋ยวถามคนอื่น</w:t>
      </w:r>
    </w:p>
    <w:p>
      <w:pPr>
        <w:pStyle w:val="BodyText"/>
      </w:pPr>
      <w:r>
        <w:t xml:space="preserve">(ล่าม) แฝดบอกว่า ผมยังยังพิมพ์ได้ช้าอยู่เลยครับ พิมพ์ทีละนิ้วอยู่เครับ ตาต้องคอยมองแป้นครับ</w:t>
      </w:r>
    </w:p>
    <w:p>
      <w:pPr>
        <w:pStyle w:val="BodyText"/>
      </w:pPr>
      <w:r>
        <w:t xml:space="preserve">(อาจารย์สุธิรา) ไม่ได้เราจะไม่จิ้มทีละนิ้วนะลูก จะมาสอน ไม่จิ้มทีละนิ้ว วันนี้แม่จะสอนให้พิมพ์แบบพิมพ์สัมผัสมันจะทำให้พิมพ์ได้เร็ว ไม่ต้องมองแป้นไม่ต้องมองแป้นนะคะ ใช้วิธีการสัมผัสแป้นนี่ เดี๋ยวเรามาเรียนรู้วิธีการวางมือให้ถูกต้อง วางมืออย่างไร ดังนั้น เตรียมตัวให้พร้อม แล้วเปิดลิงก์นะ</w:t>
      </w:r>
    </w:p>
    <w:p>
      <w:pPr>
        <w:pStyle w:val="BodyText"/>
      </w:pPr>
      <w:r>
        <w:t xml:space="preserve">(ล่าม) แฝดถามเดี๋ยวนะคะ อาจารย์</w:t>
      </w:r>
    </w:p>
    <w:p>
      <w:pPr>
        <w:pStyle w:val="BodyText"/>
      </w:pPr>
      <w:r>
        <w:t xml:space="preserve">(อาจารย์สุธิรา) ค่ะ ๆ ได้ค่ะ ถามว่า</w:t>
      </w:r>
    </w:p>
    <w:p>
      <w:pPr>
        <w:pStyle w:val="BodyText"/>
      </w:pPr>
      <w:r>
        <w:t xml:space="preserve">(ล่าม) แฝดบอกว่า มีวิธีทำให้มันพิมพ์ได้เร็วไหมครับ</w:t>
      </w:r>
    </w:p>
    <w:p>
      <w:pPr>
        <w:pStyle w:val="BodyText"/>
      </w:pPr>
      <w:r>
        <w:t xml:space="preserve">(อาจารย์สุธิรา) นี่ไงกำลังจะสอน นี่จะสอนว่าพิมพ์อย่างไรให้มันได้เร็ว วันนี้จะสอนวันนี้ล่ะ เราจะเช็กได้ด้วยว่า เราพิมพ์ได้เร็วหรือยังมันจะมี… เดี๋ยวจะบอกนะคะ เดี๋ยว พวกที่เข้ามาเรียนในห้องน่าจะเป็นพายุ พี่ ๆ ที่อยู่ในแล็บ ที่น้องเข้าในแล็บน่ะ ให้น้องเปิดกล้องหน่อยจะได้เห็น พายุ บิว ยังไม่เปิดกล้องสักคนเลย อยู่ในห้องกันหรือเปล่านี่ อยู่ไหน พี่อุ๊ย พี่แป๋ม น้องอยู่ไหนกัน น้องอยู่ในห้องด้วยหรือเปล่าพี่อุ้ยกับพี่แป๋ม น้องอยู่ในห้องด้วยหรือเปล่า หรือยังไม่เข้าห้องกันนี่ กันนี่</w:t>
      </w:r>
    </w:p>
    <w:p>
      <w:pPr>
        <w:pStyle w:val="BodyText"/>
      </w:pPr>
      <w:r>
        <w:t xml:space="preserve">(นักศึกษาชาย) อาจารย์ครับ เห็นผมไหมครับ ผมเปิกกล้องแล้วนะครับ</w:t>
      </w:r>
    </w:p>
    <w:p>
      <w:pPr>
        <w:pStyle w:val="BodyText"/>
      </w:pPr>
      <w:r>
        <w:t xml:space="preserve">(อาจารย์สุธิรา) พี่โฟร์ พี่โฟร์อยู่ไหนนี่</w:t>
      </w:r>
    </w:p>
    <w:p>
      <w:pPr>
        <w:pStyle w:val="BodyText"/>
      </w:pPr>
      <w:r>
        <w:t xml:space="preserve">(นักศึกษาชาย) ครับ อยู่ที่ห้องครับ</w:t>
      </w:r>
    </w:p>
    <w:p>
      <w:pPr>
        <w:pStyle w:val="BodyText"/>
      </w:pPr>
      <w:r>
        <w:t xml:space="preserve">(อาจารย์สุธิรา) อยู่หอหรือ อยู่หอหรืออยู่ห้องแล็บ</w:t>
      </w:r>
    </w:p>
    <w:p>
      <w:pPr>
        <w:pStyle w:val="BodyText"/>
      </w:pPr>
      <w:r>
        <w:t xml:space="preserve">(นักศึกษาชาย) อยู่หอครับ</w:t>
      </w:r>
    </w:p>
    <w:p>
      <w:pPr>
        <w:pStyle w:val="BodyText"/>
      </w:pPr>
      <w:r>
        <w:t xml:space="preserve">(อาจารย์สุธิรา) อยู่หอใช่ไหม ใช้คอมหรือเปล่าตอนนี้</w:t>
      </w:r>
    </w:p>
    <w:p>
      <w:pPr>
        <w:pStyle w:val="BodyText"/>
      </w:pPr>
      <w:r>
        <w:t xml:space="preserve">(อาจารย์สุธิรา) ใช่ครับ เห็นลิงก์ เปิดลิงก์หรือยังลูกผมรออยุ่ที่บทที่ 1 แล้วครับ</w:t>
      </w:r>
    </w:p>
    <w:p>
      <w:pPr>
        <w:pStyle w:val="BodyText"/>
      </w:pPr>
      <w:r>
        <w:t xml:space="preserve">(อาจารย์สุธิรา) ดีมากครับ โอเค เดี๋ยวเตรียมนะครับ รอเพื่อนแป๊บหนึ่ง เพื่อนกำลังเข้า นึกว่าวันนี้ไปที่แล็บ อ๋อ น้องอยู่ที่หอ ไม่เป็นไร แล้วจะใช้ตัวนี้ได้ไหมล่ะนี่ เรามาลองดูกันนะคะ</w:t>
      </w:r>
    </w:p>
    <w:p>
      <w:pPr>
        <w:pStyle w:val="BodyText"/>
      </w:pPr>
      <w:r>
        <w:t xml:space="preserve">(ล่าม) อาจารย์ขา แฝดยกมือถามค่ะ</w:t>
      </w:r>
    </w:p>
    <w:p>
      <w:pPr>
        <w:pStyle w:val="BodyText"/>
      </w:pPr>
      <w:r>
        <w:t xml:space="preserve">(อาจารย์สุธิรา) ว่า ถามว่าอะไรครับ</w:t>
      </w:r>
    </w:p>
    <w:p>
      <w:pPr>
        <w:pStyle w:val="BodyText"/>
      </w:pPr>
      <w:r>
        <w:t xml:space="preserve">(ล่าม) แฝดบอกว่าเวลาแป้นพิมพ์ หรือพิมพ์สัมผัสผมช้ามาก ทำอย่างไรครับ</w:t>
      </w:r>
    </w:p>
    <w:p>
      <w:pPr>
        <w:pStyle w:val="BodyText"/>
      </w:pPr>
      <w:r>
        <w:t xml:space="preserve">(อาจารย์สุธิรา) ลองดูกันครับ เดี๋ยวจะพาลองว่าทำอย่างไร พร้อมหรือยัง พร้อมจะเรียนหรือยังคนอื่น คนอื่นไม่ยอมเปิดกล้อง แล้วเดี๋ยวเลยจะไม่เห็นกับเราดูนะคะ</w:t>
      </w:r>
    </w:p>
    <w:p>
      <w:pPr>
        <w:pStyle w:val="BodyText"/>
      </w:pPr>
      <w:r>
        <w:t xml:space="preserve">(ล่าม) บอกแฝดแล้วค่ะ</w:t>
      </w:r>
    </w:p>
    <w:p>
      <w:pPr>
        <w:pStyle w:val="BodyText"/>
      </w:pPr>
      <w:r>
        <w:t xml:space="preserve">(อาจารย์สุธิรา) วันนี้จะฝึกด้วยแป้นภาษาไทยก่อนนะคะ โดยปกติเด็ก ๆ ต้องดูไว้นะคะ ต้องจำตัวนี้ว่าความเร็วที่เราจะต้องพิมพ์ให้ได้นี่ อยู่ที่เท่าไร อันนี้มาตรฐานในพิมพ์ดีดในสมัยก่อนนะคะ ที่ใช้เครื่องพิมพ์ดีด ความจริงเขาบอกว่าถ้าใช้คอมพิวเตอร์พิมพ์นี่มันจะต้องได้เร็วกว่า แต่เวลาเขาอันนี้ไว้น่ะ เขาอันนี้ก็คือทำตามมาตรฐานพิมพ์ดีดไว้ก่อน ความเร็วจะอยู่ที่ถ้าเป็นภาษาไทยนะคะ เด็ก ๆ จะต้องพิมพ์ได้ 35 คำต่อนาที นี่คือขั้นต่ำ ส่วนภาษาอังกฤษ 30 คำ ต่อนาที ใน 1 นาทีนี่เราจะต้องพิมพ์ได้ 30 คำ ในภาษาอังกฤษ และในภาษาไทยเราจะต้องพิมพ์ให้ได้ 35 คำนะคะ ทีนี้เราจะใช้การฝึกพิมพ์ผ่านออนไลน์ค่ะ เราจะไปที่เว็บไซต์นี้นะคะ ที่เห็นอยู่ในนี้ ลิงก์ของเว็บเอาลงไว้ในไลน์ ลงไว้ที่ Classroom แล้ว นี้เลยนะคะ สไลด์นี้ก็เอาลงใน Classroom เอาลงใน classroom เรียบร้อยแล้ว ถ้าเด็ก ๆ มาครั้งหน้าขึ้นไปเยอะมันเลื่อนใช่ไหมคะ เด็ก ๆ มาเปิดลิงก์จาก Classroom ก็ได้ หรือใครที่เปิดก็ให้กด Favorite ไว้ บันทึกหน้าเว็บนี้ไว้เลย เดี๋ยวเราจะมาดูกันว่าหน้าตาของตัวนี้มันจะเป็นอย่างไรนะคะ ใครที่เข้ามาแล้ว เข้าในลิงก์แล้ว มันจะต้องมาที่หน้านี้นะคะ เด็ก ๆ ก็จะไปโผล่ที่หน้านี้นะคะ หน้าฝึกพิมพ์ดีด หน้าแรกนี่ เห็นไหมคะ ชื่อเว็บ ก็คือ ThaiEDU.net หน้าเว็บฯ จะขึ้นว่าฝึกพิมพ์กับโยงใยไทยศึกษาเห็นไหมคะ ในบทเรียนนี่ ในบทเรียนพิมพ์ดีด จะมีทั้งภาษาไทย ทั้งภาษาอังกฤษ วันนี้เราจะเรียนที่ภาษาไทยก่อนนะคะ ให้เด็ก ๆ คลิกเลือกที่บทที่ 1 เลย ที่บทที่ 1 นะคะ บทที่ 1 แล้วเลือกที่ 1.1 คลิกต่อนะคะ มันจะเข้ามาที่นี่ แนะนำบทเรียน ในบทที่ 1 บอกว่าการพิมพ์อักษรแป้นเหย้า แป้นเหย่าคืออะไร ก่อนอื่นเราทำความรู้จักกับแป้นเหย้าเดี๋ยวเรามาดูกันนะคะ ว่าแป้นเหย้าคืออะไรเด็ก ๆ ต้องรู้จักแป้นเหย่าก่อนนะคะ เด็ก ๆ ต้องรู้จังแป้นเหย้าก่อน ให้เด็ก ๆ มองไปที่คีย์บอร์ดของตัวเองนะคะ เห็นไหมคะ ในรูปจะเหมือนแป้นคีย์บอร์ดเราเลยใช่ไหม เด็ก ๆ ดูที่มีสี สำหรับโฟร์นะคะ โฟร์ให้เลื่อนมือไปหาคีย์บอร์ดที่มันมีขีดโดยเอานิ้วชี้นะคะ เอานิ้วชี้เลื่อนไป เฉพาะโฟร์แป้นเหย้าคือแป้นที่อยู่ตรงกลาง เห็นไหมคะ ที่ในรูปจะมีสี ตรงแป้นจะมีสี ๆ ของตัวนี้ นั่นคือแป้นเหย้า ภาษาไทย ภาษาอังกฤษคือ แป้นเดียวกันเลย คือ แป้นที่เราต้องใช้วางมือเพื่อการพิมพ์สัมผัส สำหรับเด็กหูให้ทำอย่างนี้นะคะ ก่อนอื่นถ้าใครเปิดกล้อง ทำมือ เอามือขึ้นมาอย่างนี้ลูก เอามือขึ้นมา นะคะ ให้เอามือขึ้น ขึ้นมา 5 นิ้วนี่ แล้วเริ่มที่นิ้วก้อย นิ้วก้อยวางลงไปที่แป้น ฟ นิ้วก้อยของมือซ้ายนะคะ ของมือซ้ายนะลูก วางลงไปที่ ฟลอ นิ้วต่อมาวางที่ นิ้วนางซ้ายก่อนนะคะ ห. หีบค่ะ แล้วก็นิ้วชี้วางไว้ที่ ก. ไก่ แล้วก็ นิ้วกลางวางไว้ที่ ก. ไก่ นิ้วชี้ โฟร์นะคะ โฟร์เห็นไหมนิ้วชี้โฟร์เริ่มที่ ด.เด็ก แป้นมันจะมีปุ่มขีด ๆ ขึ้นมา โฟร์สัมผัสได้ไหมครับ</w:t>
      </w:r>
    </w:p>
    <w:p>
      <w:pPr>
        <w:pStyle w:val="BodyText"/>
      </w:pPr>
      <w:r>
        <w:t xml:space="preserve">(นักศึกษาชาย) ได้ครับอาจารย์</w:t>
      </w:r>
    </w:p>
    <w:p>
      <w:pPr>
        <w:pStyle w:val="BodyText"/>
      </w:pPr>
      <w:r>
        <w:t xml:space="preserve">(อาจารย์สุธิรา) นั่นล่ะ ฝั่งหนึ่งก็เหมือนกัน นิ้วชี้ทางขวา โฟร์เอาไปวางที่ตำแหน่งแรกของอีกด้านหนึ่ง มันจะเป็นตัวไม้เอก ดูนะคะ พอขวามือนิ้วชี้เริ่มที่ไม้เอก นิ้วกลางเริ่มที่สระอานิ้วกลางสระอาค่ะ แล้วก็นิ้วนาง ส. เสือ แล้วก็นิ้วก้อย ง.งู ถ้าใครเคยดูปอบหยิบ ลักษณะมือเราจะวาง เห็นไหม มือเราจะงอแบบราบ ๆ ใช่ไหม เพราะถ้าวางราบนิ้วก้อยมันจะไม่ไปโดนตัวอักษรนั้นใช่ไหมคะ มือเราก็จะต้องงอ งอลงด้วย เป็น งอ ๆ นะคะ ก็คือให้นิ้วมันแนบกับแป้นทุกตัวที่บอกไว้ ก็คือ ฟ. ห. เริ่มที่นิ้วก้อยซ้ายใช่ไหมคะ ฟหกด่าสว ส. ว. มือเราก็จะเป็นแบบนี้ ฟ. ห. ก. ด. ่่่าสว อย่างนี้นะคะ นี่คือแป้นเหย้าทุกครั้งเห็นไหมคะ เมื่อจะเริ่มพิมพ์ เด็ก ๆ จะต้องวางมืออย่างนี้เสมอ ไม่ให้มันหลุดส่วนนิ้วโป้ง นิ้วโป้งมีไว้ทำไม เด็ก ๆ จะเห็นแป้น ใช่ไหมคะ แป้นยาว ๆ นะคะ ส่วนใหญ่แล้วนิ้วโป้งจะเอาไว้กดที่แป้น Space bar ในพิมพ์ดีดก็คือการกดเพื่อเคาะเว้นวรรค ก็คือการกดพวกเคาะเว้นวรรค เว้นวรรคตัวอักษร พร้อมจะเริ่มทดลองพิมพ์ดีดกันหรือยังคะเด็ก ๆ เมื่อกี้ให้ดูแป้นเหย้าไปแล้วนะคะ เรารู้จักแป้นเหย่าแล้ว รู้จักวิธีวางมือแล้วก่อนอื่นจะต้องพิมพ์แป้นเหย้าให้คล่องก่อน จะพิมพ์ให้คล่องได้อย่างไร เด็ก ๆ จะต้องดูวิธีก่อนให้ดูก่อนนะคะ เดี๋ยวสาธิตให้ดู แต่พี่โฟร์น่ะ พิมพ์ตามเลยนะ แม่จะบอกตัวอักษร แล้วพี่โฟร์ลองพิมพ์ตามนะครับ วางมือนะครับ วางมือ ตอนนี้เด็ก ๆ อยู่ที่หน้าบทที่ 1 ใช่ไหมคะ ให้คลิกที่เริ่มแบบฝึกหัดที่ 1.1 นะคะ คลิกตามได้ คลิกเมาส์ตามได้ เพื่อเริ่มเข้าไปที่แบบฝึกหัดบทที่ 1.1 หลักการอย่าไปก้มดูคีย์บอร์ด มองที่หน้าจอเรานะคะ แต่ก่อนอื่นเด็ก ๆ ต้องวางมือไว้ที่ ฟ. ห. ก. ด. เอก อา ส. ว. ก่อน เด็ก ๆ จะเห็นว่า ตรงนี้เห็นไหมคะ จะมีคำว่า</w:t>
      </w:r>
      <w:r>
        <w:t xml:space="preserve"> </w:t>
      </w:r>
      <w:r>
        <w:t xml:space="preserve">“</w:t>
      </w:r>
      <w:r>
        <w:t xml:space="preserve">ความเร็ว 0 คำต่อนาที</w:t>
      </w:r>
      <w:r>
        <w:t xml:space="preserve">”</w:t>
      </w:r>
      <w:r>
        <w:t xml:space="preserve"> </w:t>
      </w:r>
      <w:r>
        <w:t xml:space="preserve">ทีนี้ตัวเองจะสามารถไปเรียนบทอื่นต่อไปได้ เมื่อความเร็วในการพิมพ์ของเรานี่ มันอยู่ที่ภาษาไทย บอกแล้วอยู่ที่เท่าไรคะ 35 ใช่ไหมคะ 35 คำต่อนาที นะคะ ถ้ามันไม่ถึง ให้กดที่ฝึกซ้ำ มันจะวน มันจะวนอยู่ตรงนี้พี่แฝดจำไว้นะคะ พี่แฝดต้องไม่ไปมองแป้น พี่แฝดจะต้องดูตัวอักษรที่มันอยู่บนหน้าจอ ตัวนี้ ในแท่นนี้นะคะ เดี๋ยวจะพิมพ์ให้ดูก่อนนะคะ ก็คือเราจะต้องวางมือไว้ที่แป้นเหย้าที่บอก แล้วเริ่มพิมพ์ จะเริ่มแล้วนะคะ กดวรรคด้วย Space Bar ก็คือใช้นิ้วโป้ง เห็นไหมคะ ความเร็ว 3 คำต่อนาทีนี่ใช้ไม่ได้ ต้องฝึกซ้ำ น่าจะปล่อยเวลาไว้นานเกิน เห็นไหมคะ 30 คำต่อนาทีแล้วถ้าเราหยุด ไม่พิมพ์นี่ อันนี้จะขึ้น ให้ดูตรงนี้ ยังถือว่าช้า เราก็ต้องพิมพ์ซ้ำไปเรื่อย ๆ มันจะพิมพ์เร็วได้ก็ต่อเมื่อ เมื่อเด็ก ๆ ฝึกบ่อย ๆ เพราะฉะนั้น หลักการ ก็คือถ้าพิมพ์แล้ว ตรงนี้ความเร็วไม่ถึง 35 ในภาษาไทยใช่ไหมบอกแล้วว่าความเร็วน่ะ ความเร็วต้อง 35 คำต่อนาที ห้ามเปลี่ยนไปเรียนบทอื่นต่อ นึกออกนะคะ มันจะมีบทต่อไป ถ้าความเร็วยังไม่ถึง ที่กำหนดอย่าเพิ่งไปเปลี่ยนบทอื่น เพราะถ้าทำอย่างนี้นะคะ มันจะทำให้เราชินกับแป้นเหย้าเสียก่อน แล้วแป้นต่อมามันก็จะง่ายขึ้น เพราะฉะนั้น เด็ก ๆ ต้องพิมพ์ให้ได้ความเร็ว 35 คำต่อนาทีก่อน แล้วถึงจะไปบทที่ 1.2 ได้นะคะ 1.2 ก็ยังอยู่ปุ่มแป้นเหย่า เพราะบทที่ 1 จะเป็นกลุ่มแป้นเหย้า แต่สังเกตที่ตัวอักษรก็จะเปลี่ยนไปนะคะ .1 เมือเน็ตอย่ามาหลุดอะไรตอนนี้สิ ไม่เอาสิ เริ่มที่ 1.1 นะคะ พร้อมหรือยัง ให้ดูที่ความเร็วของตัวเองนะคะ นั่นคือพอเริ่มพิมพ์ปุ๊บ คอมจะประมวลผลให้เลยจากตามอง พี่แฝด เดี๋ยวลองถามพี่แฝดสิ เข้าใจวิธีการอยู่ไหนนะ</w:t>
      </w:r>
    </w:p>
    <w:p>
      <w:pPr>
        <w:pStyle w:val="BodyText"/>
      </w:pPr>
      <w:r>
        <w:t xml:space="preserve">(ล่าม) ยังครับ ผมยังต้องคอยดูแป้นอยู่เลยครับอาจารย์</w:t>
      </w:r>
    </w:p>
    <w:p>
      <w:pPr>
        <w:pStyle w:val="BodyText"/>
      </w:pPr>
      <w:r>
        <w:t xml:space="preserve">(อาจารย์สุธิรา) ไม่แฝดห้ามดูแป้นลูก แฝดอย่าก้มมอง ถ้าเพราะยิ่งไปดูแป้นมันจะยิ่งทำให้ช้า แฝดต้องไม่ดูแป้น แฝดต้องวางมือเหมือนที่บอกแล้วใช้วิธีพิมพ์ แล้วก็พูด เหมือนพูดคำตัวอักษรตัวนั้นออกมาน่ะค่ะ ฟหกด อย่างนี้ นึกออกนะ ท้องไปด้วย ใช่ แล้วนิ้วมันก็จะค่อยไปตาม แล้วนิ้วมันจะค่อย ๆ ไปตาม แล้วเราก็ค่อย ๆ พอเราเริ่มชินแล้วใช่ไหมคะ ว่ามือเราไม่หลุดออกจากแป้น แฝดลองดูสิ แฝดไม่ต้องดูแป้นนะ แล้ววางมือที่ ฟหกด แล้วแฝดพิมพ์ พิมพ์ในบทเรียนนั่นน่ะ พิมพ์ในบทเรียนนั้นน่ะ ถ้าความเร็วแฝดเพิ่มขึ้นน่ะ พัฒนาการดี เพราะฉะนั้น มันต้องฝึกพิมพ์บ่อย ๆ ลูก ลองเลย ลองเลยครับเทสต์เลย พิมพ์เลย ลองพิมพ์เลย เปิดปิด OBS ใหม่หน่อย ครับผม ๆ ลองเลยครับ ให้ดูจากจอแล้วก็พิมพ์ไป แล้วก็พิมพ์ไป ตอนแรกอาจจะไม่เร็ว ให้เราชินก่อน ค่อย ๆ ก่อนเพื่อให้เราชิน พิมพ์น่ะว่าตรงนี้ ส. มันอยู่ตรงสด นะคะ โฟร์ลองหรือยัง โฟร์ใช้วิธีท่องเอานะ ฟ ห ก ด อย่าให้นิ้วหลุดจากแป้นฝึกพิมพ์สัมผัส พงพล พงพลอยู่ไหนนะ ยกมือแล้ว ยกมือแล้ว ๆ ไม่มีคอมหรือ มีกระดาษไหมลูก เห็นรูปใน ใน สไลด์นะ เรียนแบบแป้นน่ะ พงศ์ภรณ์วาดนึกออกไหม กระดาษ A4 แล้ววางแนวนอน แล้วเขียนแป้น ฟ ห ก ด น่ะ เออ แล้วใช้วิธีฝึกอย่างนั้น นึกออกไหมครับ</w:t>
      </w:r>
    </w:p>
    <w:p>
      <w:pPr>
        <w:pStyle w:val="BodyText"/>
      </w:pPr>
      <w:r>
        <w:t xml:space="preserve">(นักศึกษาชาย) อย่างไรนะครับ</w:t>
      </w:r>
    </w:p>
    <w:p>
      <w:pPr>
        <w:pStyle w:val="BodyText"/>
      </w:pPr>
      <w:r>
        <w:t xml:space="preserve">(อาจารย์สุธิรา) ถ้าไม่มีแป้น มือ ใช้มือใช่ไหมครับ พอ ก. ปุ๊บ ถ้าไม่เอากระดาษมาวาด นึกออกไหมลูก ก็ต้องใช้วิธีใช่ไหม ฟ พอ ฟ ปุ๊บ ก็ขยับนิ้วก้อย เหมือนกดลงไปในแป้นพิมพ์ ฟ. ห. ก. ด. ขยับนิ้วไปเรื่อย ๆ สลับอย่างนี้ ตามลักษณะการกดน่ะ</w:t>
      </w:r>
    </w:p>
    <w:p>
      <w:pPr>
        <w:pStyle w:val="BodyText"/>
      </w:pPr>
      <w:r>
        <w:t xml:space="preserve">(พงศ์ภรณ์) อาจารย์ครับ มีเศษโน้ตบุ๊กที่พังเอามาใช้ฝึกพิมพ์ก่อนได้ไหมครับ</w:t>
      </w:r>
    </w:p>
    <w:p>
      <w:pPr>
        <w:pStyle w:val="BodyText"/>
      </w:pPr>
      <w:r>
        <w:t xml:space="preserve">(อาจารย์สุธิรา) ได้ ๆ ใช้ตัวนี้ก็ได้ ก็คือเราพิมพ์เราไม่มีอ่านใช่ไหม เราดูจากในมือถือ แล้วเราก็พิมพ์ตามจากตัวหนังสือที่มันขึ้น ฟ. ห. ก. ด. เอก อา ส. ว. แป้น ทดลองกดแป้นไป แต่ทีนี้มันก็จะวัดความเร็วไม่ได้ แต่ไม่เป็นไร ใช้วิธีอะไร จับเวลาจากมือถือก็ได้ใช่ไหม หรือเอานาฬิกามาวางข้าง ๆ น่ะ แล้วเราก็ดูนี่ 35 วินาทีนี่ เราได้ไหม เราพิมพ์เสร็จไหม อย่างนี้นะคะ ดูระยะเวลาที่เราใช้ก็ได้ เหมือนเมื่อกี้แม่ลองพิมพ์ แม่ยังไม่ชินความเร็วแม่ก็ยังได้ 30 คำแล้วใช่ไหม เมื่อมันไปสิ้นที่ตัวตัว บ. ตัวสุดท้ายใช่ไหมคะ ลอง ๆ หัด หัดไว้นะคะ หัดไว้นะคะ มันจะได้ใช้ พอเวลาไปทำงานน่ะ เราก็จะได้เปรียบคนอื่น เราพิมพ์สัมผัสคล่อง เราจะใช้วิธีพิมพ์สัมผัสบอกแล้วไม่จิ้ม ไปดูถามคนอื่นสิ เปิดจอกันหรือยัง โยโกะ เจ้าอบล่ะ อบเปิดจอไหม ไม่เปิด เทพอักษรเพิ่งเข้ามา มีคอม</w:t>
      </w:r>
    </w:p>
    <w:p>
      <w:pPr>
        <w:pStyle w:val="BodyText"/>
      </w:pPr>
      <w:r>
        <w:t xml:space="preserve">(พิวเตอร์)หรือเปล่า อยู่บ้าน เขียด เขียดเข้ามาทันหรือเปล่าเขียด แฝดไปไหนแล้ว เป็นอย่างไร ลองพิมพ์แล้วได้กี่คำลูก ได้กี่คำ เออ ในหน้าจอมันขึ้น ขึ้นกี่คำลูกขึ้นกี่คำลูก ได้เท่าไร</w:t>
      </w:r>
    </w:p>
    <w:p>
      <w:pPr>
        <w:pStyle w:val="BodyText"/>
      </w:pPr>
      <w:r>
        <w:t xml:space="preserve">(ล่าม) แฝดบอกว่า 2 คำหรือ 2 คำ หรือ 2 ครั้ง</w:t>
      </w:r>
    </w:p>
    <w:p>
      <w:pPr>
        <w:pStyle w:val="BodyText"/>
      </w:pPr>
      <w:r>
        <w:t xml:space="preserve">(อาจารย์สุธิรา) เอาใหม่ ๆ ฝึกต่อ</w:t>
      </w:r>
    </w:p>
    <w:p>
      <w:pPr>
        <w:pStyle w:val="BodyText"/>
      </w:pPr>
      <w:r>
        <w:t xml:space="preserve">(ล่าม) ฝึกอีก ๆ</w:t>
      </w:r>
    </w:p>
    <w:p>
      <w:pPr>
        <w:pStyle w:val="BodyText"/>
      </w:pPr>
      <w:r>
        <w:t xml:space="preserve">(อาจารย์สุธิรา) เทพอักษรบอกได้ 37 คำ ผ่านครับ ไปบทต่อไปได้</w:t>
      </w:r>
    </w:p>
    <w:p>
      <w:pPr>
        <w:pStyle w:val="BodyText"/>
      </w:pPr>
      <w:r>
        <w:t xml:space="preserve">(ล่าม) 35 คำขึ้นไป</w:t>
      </w:r>
    </w:p>
    <w:p>
      <w:pPr>
        <w:pStyle w:val="BodyText"/>
      </w:pPr>
      <w:r>
        <w:t xml:space="preserve">(อาจารย์สุธิรา) เพราะฉะนั้น แฝดต้องซ้ำ ฝึกไปอีก</w:t>
      </w:r>
    </w:p>
    <w:p>
      <w:pPr>
        <w:pStyle w:val="BodyText"/>
      </w:pPr>
      <w:r>
        <w:t xml:space="preserve">(ล่าม) ฝึก ๆ</w:t>
      </w:r>
    </w:p>
    <w:p>
      <w:pPr>
        <w:pStyle w:val="BodyText"/>
      </w:pPr>
      <w:r>
        <w:t xml:space="preserve">(อาจารย์สุธิรา) เดี๋ยวพอมันคล่องน่ะ พอเราจำได้ใช่ไหม มือเราก็จะไปเร็วขึ้น แต่แฝดต้องฝึกบ่อย ๆ ไงลูก เพราะฉะนั้น ทุกวันถ้าว่าง ถ้าไม่มีเรียนน่ะ ก็ลองนั่งฝึกวันละ 15 นาที</w:t>
      </w:r>
    </w:p>
    <w:p>
      <w:pPr>
        <w:pStyle w:val="BodyText"/>
      </w:pPr>
      <w:r>
        <w:t xml:space="preserve">(พงศ์ภรณ์) ต้องเสร็จภายใน 1.5 วินาที</w:t>
      </w:r>
    </w:p>
    <w:p>
      <w:pPr>
        <w:pStyle w:val="BodyText"/>
      </w:pPr>
      <w:r>
        <w:t xml:space="preserve">(อาจารย์สุธิรา) ก็แสดงว่ายังไม่ถึงใช่ไหม</w:t>
      </w:r>
    </w:p>
    <w:p>
      <w:pPr>
        <w:pStyle w:val="BodyText"/>
      </w:pPr>
      <w:r>
        <w:t xml:space="preserve">(ล่าม) แฝดถามค่ะ ในไลน์มีใช่ไหมครับ</w:t>
      </w:r>
    </w:p>
    <w:p>
      <w:pPr>
        <w:pStyle w:val="BodyText"/>
      </w:pPr>
      <w:r>
        <w:t xml:space="preserve">(ล่าม) มี</w:t>
      </w:r>
    </w:p>
    <w:p>
      <w:pPr>
        <w:pStyle w:val="BodyText"/>
      </w:pPr>
      <w:r>
        <w:t xml:space="preserve">(อาจารย์สุธิรา)แล้วก็ใน Classroom ก็มี</w:t>
      </w:r>
    </w:p>
    <w:p>
      <w:pPr>
        <w:pStyle w:val="BodyText"/>
      </w:pPr>
      <w:r>
        <w:t xml:space="preserve">(ล่าม) LINE 2 Google ห้องเรียนมี</w:t>
      </w:r>
    </w:p>
    <w:p>
      <w:pPr>
        <w:pStyle w:val="BodyText"/>
      </w:pPr>
      <w:r>
        <w:t xml:space="preserve">(อาจารย์สุธิรา) ในห้องเรียนของเราน่ะ เข้าไปกด ถ้าตรงนี้ แฝดกดที่เห็นไหม ที่เป็นรูปดาวนี่ บันทึกไว้ก็ได้พอครั้งหน้ามาใช้ นี่ พอกดไว้นี่ พอกดไว้นี่ ให้มันอยู่ที่แถบนี่ เห็นไหมคะ มันจะอยู่แถว ๆ นี้ เยอะ ของแม่มันเยอะ เดี๋ยวจะลบออกก็คือเราสามารถไปดูตรงนี้ได้ นี่มันจะอยู่ตรงนี้ ถ้าเรากดไว้นี่ กด Star ไว้นี่ มันจะจำ มันจะจำหน้าเว็บฯ นี้ไว้ให้เรา พอครั้งหน้ามาน่ะค่ะ เข้าไปที่ Bookmark นี่ เห็นไหม แล้วมันจะขึ้น เยอะจนเดี๋ยวต้องได้ลบออกแล้ว นะคะ นี่ ตรงนี้ ก็คือจะเก็บข้อมูลของเว็บที่เราอยากใช้บ่อย ๆ ได้ตรงนี้นะคะ คนอื่นดูแล้วจำไว้นะคะ ตรงคำว่า Bookmark ไปสร้างโฟลเดอร์ไว้ได้ เช่นเหมือนนี่นะคะ สร้างเป็น Folder ไว้ได้เก็บไว้ได้นะคะ</w:t>
      </w:r>
    </w:p>
    <w:p>
      <w:pPr>
        <w:pStyle w:val="BodyText"/>
      </w:pPr>
      <w:r>
        <w:t xml:space="preserve">(เดชาพล) อาจารย์ครับ ผมมันขึ้นให้สิ้นสุดบทเรียน แล้วให้กด OK ครับ ก็กด OK ใช่ครับ</w:t>
      </w:r>
    </w:p>
    <w:p>
      <w:pPr>
        <w:pStyle w:val="BodyText"/>
      </w:pPr>
      <w:r>
        <w:t xml:space="preserve">(นักศึกษาชาย) คืออย่างไรครับ</w:t>
      </w:r>
    </w:p>
    <w:p>
      <w:pPr>
        <w:pStyle w:val="BodyText"/>
      </w:pPr>
      <w:r>
        <w:t xml:space="preserve">(อาจารย์สุธิรา) แสดงว่าผ่าน ผ่านบทเรียนนั้นแล้ว แล้วเราไป</w:t>
      </w:r>
    </w:p>
    <w:p>
      <w:pPr>
        <w:pStyle w:val="BodyText"/>
      </w:pPr>
      <w:r>
        <w:t xml:space="preserve">(นักศึกษาชาย) อ๋อ ครับ ผมลองใหม่ ฝึกซ้ำหลายรอบ หลายรอบเพราะว่าผมไม่รู้ว่าจะถามตอนไหน</w:t>
      </w:r>
    </w:p>
    <w:p>
      <w:pPr>
        <w:pStyle w:val="BodyText"/>
      </w:pPr>
      <w:r>
        <w:t xml:space="preserve">(อาจารย์สุธิรา) ก็ให้กดไปบทต่อไปได้เลยลูก นะครับ เห็นไหม ในภาษาไทยจะมีทั้งหมด 12 บทนะคะ พอบทที่ 2 นี่ 1.2 นี่ มันจะเริ่มที่ ด.เด็ก ไม้เอก แล้วก็วรรคนะคะ มันจะไล่ตัวอักษรไปเรื่อย ๆ เห็นไหม เห็นไหมคะ แต่ละบทอย่างนี้นะคะ เด็ก ๆ ต้องฝึก แฝด แฝดอยากพิมพ์เร็ว ต้องฝึกบ่อย ๆ นะลูก … แฝดต้องเหมือนเมื่อกี้ แป้นเหย้าแฝดยังไม่ถึง 35 คำใช่ไหม แฝดต้องกดพิมพ์ซ้ำก่อน ซ้ำฝึกซ้ำไปเรื่อย ๆ ฝึกซ้ำให้มันขึ้น 35 คำ ผ่านได้ก่อน แล้วแฝดค่อยไปบทต่อไป เข้าใจไหมลูก แฝดต้องลอง วันนี้อย่างน้อยนี่ให้ 1.1 ทำให้ได้ 35 คำ ตั้งไว้เลย ตั้งเป้าหมายไว้เลย ถ้าบทแรกแป้นเหย่าผ่าน แป้นอื่นมันจะไม่มีปัญหา เพราะเราจะวางมืออย่างไร เพราะฉะนั้น แฝดต้องฝึกซ้ำ ๆ ก็คือ สมมติเริ่มวันแรก มือมันยังไม่ค่อยไป มือมันจะยังแข็ง ๆ วันที่ 1 15 นาที วันที่ 2 ค่อยมาเพิ่มเวลา พอเพิ่มเวลาขึ้น มันจะได้หลายบทขึ้นใช่ไหม แล้วพอแฝดพิมพ์เร็ว ใช่บางทีฝึก… ยาก ๆ</w:t>
      </w:r>
    </w:p>
    <w:p>
      <w:pPr>
        <w:pStyle w:val="BodyText"/>
      </w:pPr>
      <w:r>
        <w:t xml:space="preserve">(ล่าม) ยากครับ แต่ว่ายังไม่ได้ฝึกเลย เพราะว่าฝึกแล้วมันช้า</w:t>
      </w:r>
    </w:p>
    <w:p>
      <w:pPr>
        <w:pStyle w:val="BodyText"/>
      </w:pPr>
      <w:r>
        <w:t xml:space="preserve">(อาจารย์สุธิรา) ต้องฝึกไงลูก มันเป็นสิ่งที่ต้องฝึก ทักษะนี้มันอยู่ที่การฝึกฝน มันอยู่ที่การฝึกฝน เพราะเหมือนยุคเรานี่เรียนด้วยคีย์บอร์ดนี่ พิมพ์ง่ายกว่ายุคแม่เรียนนะ ยุคที่แม่เรียนน่ะ ฝึกจากพิมพ์ดีดจริง ๆ แป้นมันจะแข็งกว่าคีย์บอร์ดอีก เวลากดน่ะ แรงเราแทบจะเหมือนนิ้วก้อยน่ะ มันต้องกดแรง ๆ ไม่อย่างนั้นตัวตัวที่พิมพ์ดีดไง พอพิมพ์ปุ๊บมันจะดีดตัวอักษรมาแปะ สมัยก่อนยากกว่านี้อีก เขายังพิมพ์ได้ 35 คำเห็นไหมลูก อันนี้มาใช้แป้นคีย์บอร์ดกดเบา ๆ มันก็ไป ถ้าแฝดไม่ฝึกมันก็ไม่เร็วสักทีแฝดต้องฝึกทุกวัน ให้มันเขาเรียกว่าฝึกให้มันเป็นความเคยชิน ตั้งเป้าไว้เลย วันนี้ 15 นาทีนี่ เหมือนวันนี้ให้แฝดตั้งใจไว้เลย วันนี้แฝดจะฝึก ฟ. ห. ก. ด. ให้ผ่าน ถ้ายังไม่ผ่าน 15 นาทีเหนื่อย ให้ไปทำอย่างอื่นก่อน ให้อารมณ์ดี แล้วกลับมาใหม่ มันต้องใช้สมาธิด้วย ในการพิมพ์ เพราะฉะนั้น ถ้าเรา… เราไม่ต้องไปฝืนว่ายังไม่ได้ ไม่ใช่ แม่ก็จะบอกว่าถ้ายังไม่ได้ หยุดเสียก่อน แล้วค่อยมาลองใหม่ ภายใน 15 นาที แฝดทำได้น่ะ ไม่มีอะไรยากเกิดหรอก ถ้าอยู่ที่เราตั้งใจแล้วพยายามนะครับ ทุกคนเลย เป็นอย่างไร มุกเอ้ย พิมพ์ได้กี่คำลูก บอกหน่อยได้ไหม</w:t>
      </w:r>
    </w:p>
    <w:p>
      <w:pPr>
        <w:pStyle w:val="BodyText"/>
      </w:pPr>
      <w:r>
        <w:t xml:space="preserve">(นักศึกษาหญิง) 30 คำค่</w:t>
      </w:r>
    </w:p>
    <w:p>
      <w:pPr>
        <w:pStyle w:val="BodyText"/>
      </w:pPr>
      <w:r>
        <w:t xml:space="preserve">(อาจารย์สุธิรา) 30 คำยังไม่ถึงเกณฑ์ใช่ไหมลูก เอาให้เร็วกว่านี้อีก คนอื่นยังไม่ได้เรียนหรอกถามไม่ได้ หนูไม่มีคอมฯ ไม่เป็นไร ๆ ฝึก ๆ โยโกะใช้จินตนาการนะ ท่องอย่างนี้นะลูก ฟ ห ก ด นึกออกไหม ฟ. ก็เริ่มที่นิ้วก้อยใช่ไหมคะ ขยับนิ้วมือ ตอนแรกไล่ช้า ๆ ก่อน ตอนนี้ช้า ๆ ก่อน เพื่อให้รู้ว่า ฟ เริ่มที่นิ้วก้อยใช่ไหมคะ ฟ. ห. ก. ด. เอก อา ส. ว. เราดูจากในเว็บฯ นี่ในมือถือ เราไล่ตัวอักษรตามนั้นไปก่อน เขามาดูปัญหาเยอะ เหมือนวิชาเรานี่มันต้องปฏิบัติแล้วเด็กไม่มีคอมนี่ พงศ์พลก็เหมือนกันนะครับ ใช้จินตนาการก็ได้ ก็คือใช้วิธีไล่นิ้วไป ฟหกด่าสว</w:t>
      </w:r>
    </w:p>
    <w:p>
      <w:pPr>
        <w:pStyle w:val="BodyText"/>
      </w:pPr>
      <w:r>
        <w:t xml:space="preserve">(อาจารย์สุธิรา) ติดหรือ ใช้ได้หรือ</w:t>
      </w:r>
    </w:p>
    <w:p>
      <w:pPr>
        <w:pStyle w:val="BodyText"/>
      </w:pPr>
      <w:r>
        <w:t xml:space="preserve">(นักศึกษาชาย) ไม่รู้ว่าต่อเน็ตพังแล้วน่ะครับ</w:t>
      </w:r>
    </w:p>
    <w:p>
      <w:pPr>
        <w:pStyle w:val="BodyText"/>
      </w:pPr>
      <w:r>
        <w:t xml:space="preserve">(อาจารย์สุธิรา) อ๋อ ก็ไม่อย่างนั้นตัวเองตัวเองต้องแชร์ Hostspot จากเน็ต โอเค</w:t>
      </w:r>
    </w:p>
    <w:p>
      <w:pPr>
        <w:pStyle w:val="BodyText"/>
      </w:pPr>
      <w:r>
        <w:t xml:space="preserve">(นักศึกษาชาย) ต่อไม่ได้ครับ มันพัง</w:t>
      </w:r>
    </w:p>
    <w:p>
      <w:pPr>
        <w:pStyle w:val="BodyText"/>
      </w:pPr>
      <w:r>
        <w:t xml:space="preserve">(อาจารย์สุธิรา) ไม่เป็นไรก็พิมพ์แป้นไปก่อน เดี๋ยวเทอมหน้าได้มาใช้ ทดลองอย่างนี้ ฝึกทุกวันลูก ให้มันชินให้…เพิ่มขึ้นโดยอัตโนมัตินะ โยโกะนะลูก ไม่อย่างนั้น ก็คือโยโกะลองเอากระดาษ A4 มา วาดรูปแป้น เหมือนที่แม่เปิดให้ดูน่ะ เหมือนใน Classroom น่ะ ก็วาดรูปแป้นลงไป แล้วก็เราก็วางมือตรงแป้นนั้นนะคะ มันก็จะได้ เพราะว่าอะไร นี่ ถ้าเราเอากระดาษ A4 มาวางไว้บนแป้นคีย์บอร์ดนี่ เห็นไหมคะ โดยปกติ คีย์บอร์ด ความกว้างก็จะประมาณในกระดาษ A4 แล้วก็เว้นขอบเข้ามาเห็นไหม แล้วเว้นขอบเข้ามา 2 นิ้ว ตีเส้นนะ แล้วมันจะเป็นจากบน ก็ 2 นิ้วนี่มันก็จะเป็นขนาดของกรอบของแป้นคีย์บอร์ดนะคะ นะคะ เดี๋ยวเมื่อกี้ มุก มุกพยายามต่อไปลูก ฝึกทุกวันลูก ต้องฝึกทุกวัน แม่บอกแล้วว่าต้องให้ผ่าน ฟหกด ให้ได้ 35 คำ แล้วตัวอื่นจะไม่มีปัญหา สเตปอื่นจะตามมานะคะ คนอื่นไม่เปิดกล้องเลย ดิว ดิวเปิดกล้องไหม เกิดอะไรขึ้น ใช้ส่วนนี้ถัดไปทำไมมันหลุดจอน่ะ เป็นกับอะไรนี่ เจ้าอบ อบยังหวีผมอยู่เลย อบอยู่ไหนนี่ อยู่บ้าน</w:t>
      </w:r>
    </w:p>
    <w:p>
      <w:pPr>
        <w:pStyle w:val="BodyText"/>
      </w:pPr>
      <w:r>
        <w:t xml:space="preserve">(ล่าม 2) สวัสดีค่ะ</w:t>
      </w:r>
    </w:p>
    <w:p>
      <w:pPr>
        <w:pStyle w:val="BodyText"/>
      </w:pPr>
      <w:r>
        <w:t xml:space="preserve">(อาจารย์สุธิรา) ฝึกพิมพ์ เมื่อกี้นี้ ไม่มีคอมฯ ใช้วิธีค่อย ๆ ไล่นิ้วมือไป อยู่บ้านหรืออยู่หอนี่</w:t>
      </w:r>
    </w:p>
    <w:p>
      <w:pPr>
        <w:pStyle w:val="BodyText"/>
      </w:pPr>
      <w:r>
        <w:t xml:space="preserve">(ล่าม) บ้านค่ะ อยู่บ้านกับอรวรรณค่ะ</w:t>
      </w:r>
    </w:p>
    <w:p>
      <w:pPr>
        <w:pStyle w:val="BodyText"/>
      </w:pPr>
      <w:r>
        <w:t xml:space="preserve">(อาจารย์สุธิรา) อยู่กับอุ้ม</w:t>
      </w:r>
    </w:p>
    <w:p>
      <w:pPr>
        <w:pStyle w:val="BodyText"/>
      </w:pPr>
      <w:r>
        <w:t xml:space="preserve">(ล่าม) ใช่ค่ะ</w:t>
      </w:r>
    </w:p>
    <w:p>
      <w:pPr>
        <w:pStyle w:val="BodyText"/>
      </w:pPr>
      <w:r>
        <w:t xml:space="preserve">(อาจารย์สุธิรา) อยู่บ้านเดียวกันหรอ 2 คนนี้</w:t>
      </w:r>
    </w:p>
    <w:p>
      <w:pPr>
        <w:pStyle w:val="BodyText"/>
      </w:pPr>
      <w:r>
        <w:t xml:space="preserve">(ล่าม) อุ้มบอกสวัสดีค่ะอาจารย์ สว</w:t>
      </w:r>
    </w:p>
    <w:p>
      <w:pPr>
        <w:pStyle w:val="BodyText"/>
      </w:pPr>
      <w:r>
        <w:t xml:space="preserve">(อาจารย์สุธิรา) ไหนน่ะ</w:t>
      </w:r>
    </w:p>
    <w:p>
      <w:pPr>
        <w:pStyle w:val="BodyText"/>
      </w:pPr>
      <w:r>
        <w:t xml:space="preserve">(ล่าม) สวัสดีพี่ล่ามนะคะ ค่ะ อย่างไรคะ เหมือนถามว่าว่าอย่างไรหรือคะ</w:t>
      </w:r>
    </w:p>
    <w:p>
      <w:pPr>
        <w:pStyle w:val="BodyText"/>
      </w:pPr>
      <w:r>
        <w:t xml:space="preserve">(ล่าม) ค่ะ ว่าอย่างไรคะ ทักหนูหรือคะ ใช่ ๆ ค่ะ</w:t>
      </w:r>
    </w:p>
    <w:p>
      <w:pPr>
        <w:pStyle w:val="BodyText"/>
      </w:pPr>
      <w:r>
        <w:t xml:space="preserve">(ล่าม) อบ ๆ อบ หล่อแล้ว ไหนล่ะ อุ้มไปไหนแล้ว หาอุ้มอยู่</w:t>
      </w:r>
    </w:p>
    <w:p>
      <w:pPr>
        <w:pStyle w:val="BodyText"/>
      </w:pPr>
      <w:r>
        <w:t xml:space="preserve">(ล่าม) อรวรรณ</w:t>
      </w:r>
    </w:p>
    <w:p>
      <w:pPr>
        <w:pStyle w:val="BodyText"/>
      </w:pPr>
      <w:r>
        <w:t xml:space="preserve">(อาจารย์สุธิรา) เจอแล้ว จอมันล้นน่ะ เกิดอะไรกับจอเรา พี่ตี๋อยู่ไหนนี่ อ๋อ อยู่กับพี่เก๋หรือ ฝึกวางมือเป็นหรือยัง อยู่กับพี่เก๋หรือพี่แป๋ม อยู่กับพี่แต๋ม โอเค เป็นอย่างไรพี่ตี๋ ได้ไหม ฝึกพิมพ์สัมผัส ได้ยินเสียงไหม ทำไมไม่ตอบเราน่ะ</w:t>
      </w:r>
    </w:p>
    <w:p>
      <w:pPr>
        <w:pStyle w:val="BodyText"/>
      </w:pPr>
      <w:r>
        <w:t xml:space="preserve">(เจ้าหน้าที่) อาจารย์คะ ไมค์เครื่อง 4 พังค่ะ</w:t>
      </w:r>
    </w:p>
    <w:p>
      <w:pPr>
        <w:pStyle w:val="BodyText"/>
      </w:pPr>
      <w:r>
        <w:t xml:space="preserve">(เจ้าหน้าที่) ใช้ไมค์ไม่ได้ค่ะ</w:t>
      </w:r>
    </w:p>
    <w:p>
      <w:pPr>
        <w:pStyle w:val="BodyText"/>
      </w:pPr>
      <w:r>
        <w:t xml:space="preserve">(อาจารย์สุธิรา) นึกว่าไม่ได้ยินเราบอก เราก็กลัวไม่ได้ยิน ตัวนี้นะคะ เด็ก ๆ จำไว้นะคะ ว่าเดี๋ยวเปิดเทอมมา เดี๋ยวจะมาให้ทำแบบทดสอบพิมพ์ดีดนะ เพราะฉะนั้น ต้องไปฝึกนะคะ ทุกคนต้องฝึกพิมพ์ให้ผ่านนะ ให้ผ่านนะ ได้ 35 คำน่ะ ขั้นต่ำ 35 คำ ต่อนาทีนะ ทุกคนจะต้องฝึกให้ผ่าน</w:t>
      </w:r>
    </w:p>
    <w:p>
      <w:pPr>
        <w:pStyle w:val="BodyText"/>
      </w:pPr>
      <w:r>
        <w:t xml:space="preserve">(ล่าม) อรวรรณ บอกฝึกยากจังเลยค่ะ</w:t>
      </w:r>
    </w:p>
    <w:p>
      <w:pPr>
        <w:pStyle w:val="BodyText"/>
      </w:pPr>
      <w:r>
        <w:t xml:space="preserve">(อาจารย์สุธิรา) มันต้องฝึกไง</w:t>
      </w:r>
    </w:p>
    <w:p>
      <w:pPr>
        <w:pStyle w:val="BodyText"/>
      </w:pPr>
      <w:r>
        <w:t xml:space="preserve">(ล่าม) แบบไม่มองแป้นน่ะค่ะ</w:t>
      </w:r>
    </w:p>
    <w:p>
      <w:pPr>
        <w:pStyle w:val="BodyText"/>
      </w:pPr>
      <w:r>
        <w:t xml:space="preserve">(อาจารย์สุธิรา) มันต้องฝึกมันจะได้ชิน ถ้าไม่ฝึกมันจะกลับเข้าไปแบบเดิมก็คือเด็ก ๆ ก็จะคือ ถ้าไม่ฝึกน่ะลูก ตัวเองก็จะไปมองแป้น พอมองแป้นมันก็จะทำให้ช้า ถึงได้บอกว่าวิธีต้องฝึกในออนไลน์ เราจะต้องพิมพ์ตามตัวอักษรที่มันเกิดขึ้น ตัวอักษรเราจะไม่ก้มมาดูแป้น เพราะฉะนั้น ต้องฝึกทุกวันเหมือนที่บอกกับแฝด ให้ตั้งเวลาไว้เลยว่าอย่างน้อย 15 นาทีลองมานั่งพิมพ์ดูว่าวันนี้พิมพ์ความเร็วได้ 35 คำหรือยัง ให้มันผ่านวันละบทก็ยังดีใช่ไหม คือ ถ้าเริ่มผ่านได้น่ะ บทอื่นมันก็จะเร็วขึ้นเรื่อย ๆ แต่มันต้องฝึกไงลูก ถ้าไม่ฝึกมันก็ไม่ได้สักทีนะคะ เข้าใจไหมคะ ต้องฝึกทุกวันลูกทักษะนี้ ถึงขึ้นมาว่า เห็นไหมในสไลด์ ถึงได้ขึ้นมาว่า สไลด์หาย เห็นไหมในสไลด์ถึงขึ้นคำว่า</w:t>
      </w:r>
      <w:r>
        <w:t xml:space="preserve"> </w:t>
      </w:r>
      <w:r>
        <w:t xml:space="preserve">“</w:t>
      </w:r>
      <w:r>
        <w:t xml:space="preserve">ฝึก</w:t>
      </w:r>
      <w:r>
        <w:t xml:space="preserve">”</w:t>
      </w:r>
      <w:r>
        <w:t xml:space="preserve"> </w:t>
      </w:r>
      <w:r>
        <w:t xml:space="preserve">ไง ต้องฝึกครับ การจะพิมพ์ได้เร็วนี่ ถ้าเด็ก ๆ ไม่ยอมฝึก มันก็พิมพ์ไม่เร็วสักทีนะคะ ต้องฝึกทุกวันด้วย แต่พอเป็นแล้ว ทีนี้เราก็ไม่ต้องฝึกแล้ว แต่เราต้องผ่านมันให้ได้ก่อน เราต้องผ่าน 35 คำ ความเร็ว 35 คำ ความเร็วตามเว็บฯ น่ะ ให้ได้เสียก่อน แล้วหลังจากนั้นน่ะ พอผ่านได้น่ะ หลังจากนั้นมันก็ผ่านตลอดไง เพราะระดับความเร็วเราถึงระดับนั้นแล้ว นะคะ เพราะฉะนั้น เด็ก ๆ ต้องฝึกทุกวัน เริ่มตั้งแต่บทแรกเสมอ พอบทแรกผ่านไป บทต่อไปทำซ้ำ ๆ อย่างนี้ สตาร์ท 1 2 3 4 ไปเรื่อย ๆ แล้มันก็จะชินกับแป้นทุกแป้นน่ะค่ะ บอกแล้วว่ารอบนี้ให้ฝึกปี 1 นี่ เทอม 1 นี่ ให้ฝึกภาษาไทยให้ได้ ถ้าเทอม 2 แม่จะให้พิมพ์ภาษาอังกฤษ พอจบไปนี่ รับประกันเลยว่าเด็ก ๆ จะต้องฝึกได้ทั้งไทยทั้งอังกฤษ ต้องพิมพ์เร็ว พิมพ์เร็วทั้งไทย ทั้งอังกฤษเลย เรายังไม่เข้าห้องไม่เป็นไร รู้แล้วว่าเรามีตัวนี้ ถ้าใครมีฝึกรอไว้ได้เลย พอเทอมหน้ามาเจอกันในห้องเรียนนี่ พอเทอมหน้ามาเจอกันในห้องเรียน เจอกันในคลาสนี่ จะพิมพ์เก่งทุกคนเลยเพราะฉะนั้น ถ้าอยากฝึกได้ อยากพิมพ์เร็ว ๆ ทั้งแฝด ทั้งทุกคนเลยนะคะ ต้องฝุกทุกวันนะลูก ฝึกทุกวัน บอกไว้เลย หาเวลาฝึกพิมพ์ทุกวัน นะคะ มันจะได้ มันเป็นทักษะที่ใช้การฝึก ต้องทำ ซ้ำ ๆ ๆ แล้วต้องทำทุกวันด้วย อย่าให้ขาด พอได้แล้วน่ะ ครั้งต่อไปเราก็ไม่ต้องฝึกแล้ว แต่ว่ามันต้องผ่านกันเราจะต้องพิมพ์ให้ผ่านเกณฑ์ที่แม่บอกไว้น่ะค่ะ ก็คือถ้าภาษาไทยก็ต้องได้ 35 คำต่อนาที ในแต่ละบทที่ฝึกนี่ ดูด้วย พอได้แล้วผ่าน ไปบทต่อไป ทำซ้ำ ๆ อย่างนี้เดี๋ยวได้แน่นอนนะคะ นะคะ นะแฝดนะ แฝดอยากพิมพ์ได้เร็ว ๆ แฝดต้องทำอย่างนี้นะลูก ต้องทำซ้ำ ๆ ทุกวันก่อนลูก พอทำผ่านได้แล้ว หลังจากนั้นเราไม่ต้องฝึกแล้ว แต่เราต้องผ่านได้ เราต้องฝึกให้มันผ่านก่อนนะ เพราะฉะนั้น ทุกคนต้องเป้าไว้ว่าวันนี้บทที่ 1 ผ่าน บทที่ 2 ผ่าน เพิ่มไปเรื่อย ๆ นะคะ มันก็จะความเร็วเราก็จะเพิ่มขึ้น ถ้าเราขยันทำบ่อย ๆ ทำซ้ำ ๆ เราฝึกประจำน่ะ เราจะได้ อาจจะได้ เวลามาสอบ อาจจะได้มากกว่า 35 คำ ต่อนาทีก็ได้ เพราะเราฝึกทุกวัน มือเราก็จะไม่แข็งอีกแล้วลูก มือมันก็จะยังแข็งอยู่เหมือนเดิม พี่แฝดก็ต้องฝึกทุกวันนะครับ ให้มือมันชินน่ะ ให้เราขยับนิ้วคล่อง ใช่ คือ แรก ๆ มันก็ค่อย ๆ ขยับไปก่อน แล้วพอเริ่ม พอเราเริ่มจำได้แล้ว พอเราทำซ้ำ ๆ มันก็อย่างที่บอก พอทำได้นิ้วมันก็จะไปโดยอัตโนมัติเพราะฉะนั้น หลักการของการพิมพ์ให้เร็วน่ะ ไม่ได้มีอะไรยากเลย คือ ฝึกซ้ำ ๆ ทุกวัน ที่แม่บอกไว้ ไม่ใช่เราตั้ง ที่เขาตั้งกันมา ถ้าคุณพิมพ์ดีดนี่ คุณจะต้องได้ความเร็วเท่านี้ ต่อนาทีนะคะ ถึงจะผ่านนี่ 35 คำต่อนาที ในภาษาไทยแล้วคำในภาษาอังกฤษ กี่คำ คุณจะผ่านนี่นะคะ ใช่ ๆ ฝึกทุกวันลูกใช้นิ้วให้คล่อง 5 นิ้วน่ะ จะนิ้วโป้งไว้ใช้กด Spacebar นิ้วโป้งเขาจะเอาไว้ใช้กด Space bar นิ้วที่จะใช้บ่อย ก็คือนี่ล่ะ นี่ คือต้องจำให้แน่น คือห้าม คีย์บอร์ด ให้มองที่ตัวอักษรที่ขึ้นบนหน้าจออย่างเดียว แค่นั้นล่ะ เพราะแบบเราวางแป้นแล้ว ให้มือมันหลุดมือมันไม่หลุดจากแป้นน่ะ มันก็จะไปได้ แต่ถ้าไปก้ม ก็ต้องมายกมือออกใช่ไหม เพราะไม่เห็นแป้นเห็นไหม ใช่ไหม เพราะไม่เห็นแป้นใช่ไหม ก็คืออย่าไปมองแป้น มองไปข้างหน้า ให้นึกถึงเหมือนเราฝึก เราก็นั่งตัวตรง ๆ แล้วก็มองไปข้างหน้านะ มันก็จะไม่ก้มไปดู เห็นไหมคะ นะคะ มันต้องฝึกไง ฝึกให้ชิ้น เดี๋ยวมันก็จะ… จะเป็นการกระตุ้น จะเป็นการกระตุ้น กระตุ้นความจำโดยอัตโนมัติของเรา พอฝึกบ่อย ๆ มือมันอ่อนน่ะ แฝดก็ครั้งหน้ามาแฝดก็จะพิมพ์ ฟ. ห. ก. ด. อัตโนมัติโดยไม่ต้องดูเลย แฝดจะพิมพ์ได้เลย เพราะฉะนั้น แฝดต้องฝึกนะครับ เขียด เขียดว่าอย่างไร ไหวไหม ๆ</w:t>
      </w:r>
    </w:p>
    <w:p>
      <w:pPr>
        <w:pStyle w:val="BodyText"/>
      </w:pPr>
      <w:r>
        <w:t xml:space="preserve">(นักศึกษาชาย) อาจารย์ครับ ผมขอถาม</w:t>
      </w:r>
    </w:p>
    <w:p>
      <w:pPr>
        <w:pStyle w:val="BodyText"/>
      </w:pPr>
      <w:r>
        <w:t xml:space="preserve">(ล่าม) …</w:t>
      </w:r>
    </w:p>
    <w:p>
      <w:pPr>
        <w:pStyle w:val="BodyText"/>
      </w:pPr>
      <w:r>
        <w:t xml:space="preserve">(อาจารย์สุธิรา) ว่าอย่างไรครับ พี่โฟร์</w:t>
      </w:r>
    </w:p>
    <w:p>
      <w:pPr>
        <w:pStyle w:val="BodyText"/>
      </w:pPr>
      <w:r>
        <w:t xml:space="preserve">(เดชาพล) วรรคนี่ เราต้องวรรคตอนที่ว่า เราต้องวรรคทั้งซ้ายและขวาตลอดเลยหรือครับ</w:t>
      </w:r>
    </w:p>
    <w:p>
      <w:pPr>
        <w:pStyle w:val="BodyText"/>
      </w:pPr>
      <w:r>
        <w:t xml:space="preserve">(นักศึกษาชาย) ในแบบฝึกนี้</w:t>
      </w:r>
    </w:p>
    <w:p>
      <w:pPr>
        <w:pStyle w:val="BodyText"/>
      </w:pPr>
      <w:r>
        <w:t xml:space="preserve">(อาจารย์สุธิรา) ใช่ ๆ เราจะวรรคเมื่อมันขึ้น มันจะมี ของโฟร์ ตัวอ่านหน้าจอมันจะบอกว่าอะไรคือ เหมือนพอผมฝึกมันก็จะพูดมากซึ่งมันก็จะพูดวน ๆ อยู่ที่เดิมน่ะครับ</w:t>
      </w:r>
    </w:p>
    <w:p>
      <w:pPr>
        <w:pStyle w:val="BodyText"/>
      </w:pPr>
      <w:r>
        <w:t xml:space="preserve">(เดชาพล) มันพูดแบบฝึกพิมพ์ ๆ อยู่อย่างนี้</w:t>
      </w:r>
    </w:p>
    <w:p>
      <w:pPr>
        <w:pStyle w:val="BodyText"/>
      </w:pPr>
      <w:r>
        <w:t xml:space="preserve">(อาจารย์สุธิรา) อ่อ แสดงว่าผมก็คือ ผมพิมพ์ไปแล้ว</w:t>
      </w:r>
    </w:p>
    <w:p>
      <w:pPr>
        <w:pStyle w:val="BodyText"/>
      </w:pPr>
      <w:r>
        <w:t xml:space="preserve">(อาจารย์สุธิรา) เดี๋ยวแม่จะลองถามพี่แฝดว่าถึงไหน แป๊บหนึ่ง ลองฟังเครื่องของตี๋ที่มันอ่านหน้าจอสิว่าตอนฝึกพิมพ์นี้ เหมือนพิมพ์ ฟหกด นี่ แล้วพอวรรคน่ะ ตัวตัวอ่านหน้าจอมันอ่านแบบไหน ยังไม่กล้าเข้าแล็บ ช่วงนี้รู้สึกร่างกายอ่อนแอ กลัวป่วย อาทิตย์ก่อนที่หยุดไปเพราะป่วย จะป่วย ไปหาหมอ หมอบอกถ้าเป็นไข้หมอเสี่ยง ก็ถ้าเกิดเป็นโควิดหมอก็ให้ยามาทานนะคะ ก็เลยยังไม่กล้าเข้าแล็บไปหาเด็ก ๆ ไปหาเด็ก ๆ ก็ต้องเซฟตัวเอกไว้ก่อน ว่าไงพี่แป๋มครับ พี่แป๋มหรือพี่อุ้ยก็ได้ลองเทสต์ให้แม่ดูหน่อยสิ ใช้ไม่ได้เลยหรือ</w:t>
      </w:r>
    </w:p>
    <w:p>
      <w:pPr>
        <w:pStyle w:val="BodyText"/>
      </w:pPr>
      <w:r>
        <w:t xml:space="preserve">(นักศึกษาชาย) อาจารย์ครับ แล้วก็พอมันบอกสิ้นสุดการฝึกมันก็สามารถ มันจะบอกเราใช่ไหมครับ เดี๋ยวใช้เวลาไปเท่าไหร่ ของผมบางทีบอกว่า 0.26 วินาที มันยังไม่ถึงนาทีเลยอะไรอย่างนี้</w:t>
      </w:r>
    </w:p>
    <w:p>
      <w:pPr>
        <w:pStyle w:val="BodyText"/>
      </w:pPr>
      <w:r>
        <w:t xml:space="preserve">(เดชาพล) ความถูกต้อง 45 เปอร์เซ็นต์</w:t>
      </w:r>
    </w:p>
    <w:p>
      <w:pPr>
        <w:pStyle w:val="BodyText"/>
      </w:pPr>
      <w:r>
        <w:t xml:space="preserve">(อาจารย์สุธิรา) เพราะกว่าเราจะกดไปถึงนะ ไม่เป็นไร พี่โฟร์ฝึกไปเรื่อย ๆ เดี๋ยวพอไปในห้องแล้วเราค่อยมาปรับกันอีกทีหนึ่ง เดี๋ยวแม่ดูด้วย</w:t>
      </w:r>
    </w:p>
    <w:p>
      <w:pPr>
        <w:pStyle w:val="BodyText"/>
      </w:pPr>
      <w:r>
        <w:t xml:space="preserve">(นักศึกษาชาย) โอเคครับ</w:t>
      </w:r>
    </w:p>
    <w:p>
      <w:pPr>
        <w:pStyle w:val="BodyText"/>
      </w:pPr>
      <w:r>
        <w:t xml:space="preserve">(เดชาพล) ครับ ผมงงว่ามันต้องพิมพ์อย่างไร แล้วผมพิมพ์ไม่จบเอง ก็คือเหมือนผมพิมพ์ ฟ. ห. ก. ด.</w:t>
      </w:r>
    </w:p>
    <w:p>
      <w:pPr>
        <w:pStyle w:val="BodyText"/>
      </w:pPr>
      <w:r>
        <w:t xml:space="preserve">(อาจารย์สุธิรา) มันมีมีเสียงเตือนไหมพี่โฟร์</w:t>
      </w:r>
    </w:p>
    <w:p>
      <w:pPr>
        <w:pStyle w:val="BodyText"/>
      </w:pPr>
      <w:r>
        <w:t xml:space="preserve">(เดชาพล) คือ มันไม่มีเสียงอะไรเลยครับ</w:t>
      </w:r>
    </w:p>
    <w:p>
      <w:pPr>
        <w:pStyle w:val="BodyText"/>
      </w:pPr>
      <w:r>
        <w:t xml:space="preserve">(อาจารย์สุธิรา) มันไม่มีเสียง</w:t>
      </w:r>
    </w:p>
    <w:p>
      <w:pPr>
        <w:pStyle w:val="BodyText"/>
      </w:pPr>
      <w:r>
        <w:t xml:space="preserve">(นักศึกษาหญิง) อาจารย์คะ คือ เข้าไปที่โปรแกรมน่ะค่ะ มันพิมพ์น่ะ มันไม่ได้เลยน่ะค่ะ มันต้องผิดเสียงค่ะ ถึงจะพิมพ์ได้ ไม่รู้… ถ้าอย่างนั้นก็ มันมีหลายตัวอยู่นะ ลองให้ตี๋ฝึกพิมพ์ดีดน่ะคแล้วหาตัวอื่นก็ได้ ลองดูของ… มันมีหลายอันอยู่ ไปลองตัวอื่นก็ได้ นะ ตี๋กับโฟร์น่ะค่ะลูก ลองเซิร์ชฝึกพิมพ์ดีดแล้วลองคลิกเข้าไปดู ค่ะ ขอบคุณค่ะ ให้ลอง นี่</w:t>
      </w:r>
    </w:p>
    <w:p>
      <w:pPr>
        <w:pStyle w:val="BodyText"/>
      </w:pPr>
      <w:r>
        <w:t xml:space="preserve">(อาจารย์สุธิรา) นี่ หาแบบฝึกพิมพ์ดีดฟรีก็ได้ คือ เราก็ไม่อยากลงในเครื่องเพราะกลัวมันเปลือง ให้ฝึกแบบฝึกออนไลน์ดีกว่า เราก็ประหยัดพื้นที่เก็บเครื่องเราน่ะนะคะ ลองเข้าไปค้นดูได้ มันจะมีเว็บฯ อื่น ๆ ให้ศึกษาด้วยนะคะ เปิดดูได้ทุกคน โดยใช้การพิมพ์คำค้นว่า</w:t>
      </w:r>
      <w:r>
        <w:t xml:space="preserve"> </w:t>
      </w:r>
      <w:r>
        <w:t xml:space="preserve">“</w:t>
      </w:r>
      <w:r>
        <w:t xml:space="preserve">ฝึกพิมพ์ดีดน่ะค่ะ จะใช้ได้ด้วยกันเลย นี่เหมือนตัวอย่างนะคะ เหมือนเรา เหมือนเราค้นเข้าไป เจอเว็บฯ นี้บ้างนะคะ ก็จะมีให้ดูเลย อันนี้เดี๋ยวเอาลงไอ้นี่ไว้ มีหลายตัว เดี๋ยวลงใน มีหลายตัวอยู่นะคะ เด็ก ๆ สามารถสามารถไปคลิกศึกษาเพิ่มเติมได้ในจากในสไลด์นะคะ เดี๋ยวเอาลงสไลด์ ใน Classroom พูดผิดใน Classroom ไปค้นเพิ่มเติมใน Classroom ก็ได้ คือที่เลือกออนไลน์เพราะว่า ถ้าเลือกเป็นโปรแกรมก็ต้องไปเอาลงเครื่อง พอไปเอาลงเครื่องก็มันหนัก เดี๋ยวนี้มันมีฝึกออนไลน์ เราก็มาเปิดแบบออนไลน์ดีกว่านะคะ เราก็ไม่ต้องไปเสียพื้นที่ลงโปรแกรม สำหรับวันนี้นะคะ ส่วนใครที่พิมพ์ ถ้าพิมพ์ภาษาไทยได้เร็วแล้ว อังกฤษนะคะ เหมือน เหมือน M นะ เทพอักษรน่ะ เอ็มพิมพ์เร็ว อย่างนี้นะครับ เอ็มก็ลองไปพิมพ์ภาษาอังกฤษก่อนลูกแล้วเอ็มควรดูอะไรด้วย เปอร์เซ็นต์ความถูกต้องด้วย เอ็มควรดูอะไรด้วย ความถูกต้องด้วย ยังไม่ถึง 100 เปอร์เซ็นต์ใช่ไหมของเอ็ม เอ็มก็ต้องถูกให้ได้ 100 เปอร์เซ็นต์นะเพราะให้นึกถึงเวลาเราไปสมมติทดสอบพิมพ์ เผื่อไปสมัครงานบางที่มีให้ทดสอบพิมพ์ ถ้าผิดเยอะก็โดนหักคะแนนะนะคะ เพราะฉะนั้นดูค่าความถูกต้องด้วย ควรจะต้องได้ 100 เอะไรอย่างนี้นะคะ พวกนี้ เห็นไหมคะ เพราะฉะนั้น ค้นด้วยคำว่า</w:t>
      </w:r>
      <w:r>
        <w:t xml:space="preserve">”</w:t>
      </w:r>
      <w:r>
        <w:t xml:space="preserve">ฝึกพิมพ์ดีดออนไลน์ก็ได้ มันมีหลายตัวนะคะ ก็ลองใช้ดูนะคะ อาจจะไม่ชอบตัวที่แม่แนะนำให้ ก็ลองไปใช้ตัวอื่น ๆ ก็ได้ โดยการค้นคำว่า</w:t>
      </w:r>
      <w:r>
        <w:t xml:space="preserve"> </w:t>
      </w:r>
      <w:r>
        <w:t xml:space="preserve">“</w:t>
      </w:r>
      <w:r>
        <w:t xml:space="preserve">ฝึกพิมพ์ดีดออนไลน์ อย่างที่บอก วันนี้วันนี้เราอาจจะยังไม่ได้นะคะ แต่บอกแล้วว่า การจะพิมพ์ได้เร็วนะคะ นะคะ เด็ก ๆ จะต้องฝึกค่ะ ต้องฝึกทุกวัน ต้องตั้งเป้าไว้เลย 15 นาที มานั่งฝึกพิมพ์ แต่ใครที่เป็นแล้วก็ไม่ต้อง ไปพิมพ์แบบหาหนังสือมาแล้วพิมพ์อย่างนั้นน่ะ มันจะมีอะไรนะ มันจะมีทดสอบไปค้นคำว่า</w:t>
      </w:r>
      <w:r>
        <w:t xml:space="preserve">”</w:t>
      </w:r>
      <w:r>
        <w:t xml:space="preserve">ทดสอบพิมพ์ดีดก็ได้นะคะ นะคะ เว็บทดสอบความเร็วภาษาไทย ภาษาอังกฤษ อย่างนี้นะคะ มันจะชื่อว่า อยู่ใน เราจะได้ทำทำ คำมันเลื่อนไปเห็นไหมคะ แต่เด็ก ๆ จะมาใช้ได้ก็ต่อเมื่อ ผ่านการอะไรคะ เด็ก ๆ หัดพิมพ์แป้นเหย่าเห็นไหม เทสออนไลน์ พี่เอ็มลองดูก็ได้นะ เพราะพี่เอ็มพิมพ์เร็ว เป็น…นะคะ เขาก็… นะครับ เขาก็นะคะ นี่ 20 คำต่อนาที ยังถือว่าช้าอยู่ เพราะระบุไปด้วย สมาธิไม่เกิดนะคะ หน้า… ให้ดูนะคะ เห็นไหมคะ เห็นไหมคะ ลองผิดไป 3 คำ ถูก 11 คำ เปอร์เซ็นต์ขึ้น ความถูกต้อง 82.11 โปรแกรมนี้ลองเอาไว้ดูเล่นนะคะ พอผิดไป…ฝึกให้ในการพิมพ์แป้นเหย้าน่ะ แล้วก็ตรวจเป็นคำ ๆ ตัวนี้นะคะ ตัวนี้ทำใส่สไลด์ให้แล้วนะคะ มีหมดในสไลด์เรานะคะ ไม่ต้องเดี๋ยว เปิดเทอมมาต้อง…ทุกคนอย่าลืมนะคะ ว่าไปฝึกนะเขาฝึกให้พิมพ์ได้เร็ว ๆ ไม่อย่างนั้นไม่ผ่าน นะคะ เพราะฉฉะนั้น 12 บทนี้ให้ผ่านด้วยความเร็ว 35 คำต่อนาทีทุกบทนะคะ นะครับ อย่าช้านะลูก เรามีเวลาฝึก สู้ ๆ นะทุกคน ทุกคนทำได้ อยู่ที่ความสม่ำเสมอ เพราะฉนั้น ให้ฝึกทุกวัน ต้องฝึกทุกวัน อย่างน้อยวันละ 10 นาทีก็ยังดี</w:t>
      </w:r>
    </w:p>
    <w:p>
      <w:pPr>
        <w:pStyle w:val="BodyText"/>
      </w:pPr>
      <w:r>
        <w:t xml:space="preserve">(ล่าม) พี่แฝดบอกว่า… แฝด… ไม่เร็วใช่ไหม ก็ทำได้ เวลาเรา…… นะคะ มันเป็นทักษะที่เด็กยุคนี้ ยุคดิจิทัล มันต้องเป็นแล้ว คือถ้าอยู่เร็วแบบอุ้ม ก็ดี แต่ถ้าเหมือนแต่เวลาไปทำงานจริง ๆ มันต้องอย่างนี้ ไอ้พิมพ์… เออ เพราะคำแต่เวลาเราไปทำงานเขาให้เราทำเอกสารมันมาก่อน ใช่ไหม ใช่ไหมคะ พิมพ์เหมือนสวัสดี อย่างนี้มันต่าง แต่เวลาทำงาน เขาพิมพ์เอกสาร ก็มีข้อความเป็นกอง มันก็พิมพ์ เรามัว…อยู่มันก็จะช้า พอเป็นน่ะมันก็จะติดตัวเราไปเรื่อย ๆ พอเป็นน่ะ มันก็จะติดตัวเราไปเรื่อย ๆ ใช้ได้จนโน่นล่ะ เรามองไม่ได้ไม่ได้กันเลยนะคะ เป็นทักษะที่มันจะติดตัวเราไปตลอด มันจะไม่มี… พี่แฝดแม่ต้องลองเลย พี่แฝดรับรองเลยถ้าพี่แฝดฝึกตามที่แม่บอก อุ้มด้วย อบด้วยนะ ทุกคนเลย คือ ถ้า… เราต้อง… นะคะ พอฝึกเป็นแล้วพอฝึกเป็นแล้ว ต้องทำให้ได้ หลังจากเด็ก ๆ ไม่มีปัญหาเลย เด็ก ๆ จำแป้นได้อัตโนมัติ พอความเป็นไปได้น่ะ แล้วเราก็จะกลายเป็นเพราะบอกเหมือนความเร็วมันก็จะคงที่เพราะฉะนั้นเทอมนี้นะคะ เพราะฉะนั้นเทอมนี้นะคะ ฝึกลองพิมพ์เหมือนที่บอก วันละบท สบายเลยนะคะ แต่ก็ไม่ได้บังคับว่า… พยายามเราก็ไม่ต้อง ร่างกายไม่พร้อม เรียนมาก งานเยอะ ถ้า … พรุ่งนี้ลองใหม่ มันเป็นไม่ได้หรอก ไม่วันนี้ก็วันพรุ่งนี้ เพราะมือมันก็จะเริ่มที่แฝดบอก ยังฝึกไม่ไป มันยังไม่รู้ว่า เราต้องวางด้วยนิ้วไหนฟ. มันต้องกดด้วยนิ้วไหน แต่ถ้าเรา… มันก็จะจำใช่ไหม อย่างไร … เหมือนรุ่นก่อน…ดู ถ้าเราอยู่… ….ฝึก… ฝึกพิมพ์ดีด เราก็ทำมาแล้วนะคะ เป็นยุคของเมืองทิพย์ เราก็ถูก ๆ ผิด ๆ กันบ้าง ของโอเคนะคะ สำหรับวันนี้ เดี๋ยวอ่านมือมัน… เกิดอาการ… นะคะ จะได้มาถามความคืบหน้าว่าเป็นอย่างไร ที่แล้วให้ไปฝึกถึงไหนมาอวดกัน คราวหน้าให้ลองภาษาอังกฤษดูบ้าง สำหรับฝึกภาษาไทยก่อนนะคะ ไว้เจอกันสัปดาห์หน้าพี่แฝดอุ้มเรา… ให้ได้ แล้ว…</w:t>
      </w:r>
    </w:p>
    <w:p>
      <w:pPr>
        <w:pStyle w:val="BodyText"/>
      </w:pPr>
      <w:r>
        <w:t xml:space="preserve">(ล่าม) อาจารย์คะ คาบบ่ายปกติใช่ไหมคะ วันนี้</w:t>
      </w:r>
    </w:p>
    <w:p>
      <w:pPr>
        <w:pStyle w:val="BodyText"/>
      </w:pPr>
      <w:r>
        <w:t xml:space="preserve">(อาจารย์สุธิรา) อุ้มพ่อบอกเข้าปกติใช่ไหม อุ้ย</w:t>
      </w:r>
    </w:p>
    <w:p>
      <w:pPr>
        <w:pStyle w:val="BodyText"/>
      </w:pPr>
      <w:r>
        <w:t xml:space="preserve">(อุ้ย) ว่าไงคะแม่ ของพ่อ… ก็แสดงว่า แต่มันต้องเข้าแล็บหรือออนไลน์์</w:t>
      </w:r>
    </w:p>
    <w:p>
      <w:pPr>
        <w:pStyle w:val="BodyText"/>
      </w:pPr>
      <w:r>
        <w:t xml:space="preserve">(เจ้าหน้าที่) น่าจะออนไลน์ โอเคค่ะ สวัสดีทุก ๆ คน</w:t>
      </w:r>
    </w:p>
    <w:p>
      <w:pPr>
        <w:pStyle w:val="BodyText"/>
      </w:pPr>
      <w:r>
        <w:t xml:space="preserve">(ล่าม) สวัสดีค่ะ</w:t>
      </w:r>
    </w:p>
    <w:p>
      <w:pPr>
        <w:pStyle w:val="BodyText"/>
      </w:pPr>
      <w:r>
        <w:t xml:space="preserve">(ล่าม) ขอบคุณค่ะ บ๊ายบายสวัสดีลู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9-28T04:19:18Z</dcterms:created>
  <dcterms:modified xsi:type="dcterms:W3CDTF">2021-09-28T04: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กันยายน 2564 เวลา 08.50 น.</vt:lpwstr>
  </property>
  <property fmtid="{D5CDD505-2E9C-101B-9397-08002B2CF9AE}" pid="3" name="subtitle">
    <vt:lpwstr/>
  </property>
</Properties>
</file>